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7587379" cy="107342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ng%20Files/ite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379" cy="1073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E4B3A" w:rsidSect="00437CDB">
      <w:pgSz w:w="12240" w:h="15840"/>
      <w:pgMar w:top="0" w:right="0" w:bottom="0" w:left="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3:26:11Z</dcterms:created>
  <dcterms:modified xsi:type="dcterms:W3CDTF">2019-10-09T13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</Properties>
</file>